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ummary of Backward Selection from Full Model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_fixed_effect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2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2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p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p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p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p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6:35:58Z</dcterms:created>
  <dcterms:modified xsi:type="dcterms:W3CDTF">2023-06-01T16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